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4967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6f3ea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45339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727ce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34ad7a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234c74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331b17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ff2611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18:08Z</dcterms:created>
  <dcterms:modified xsi:type="dcterms:W3CDTF">2022-01-19T18:18:08Z</dcterms:modified>
</cp:coreProperties>
</file>